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2455a63794a558373523e09185296cdd3b07dd4"/>
    <w:p>
      <w:pPr>
        <w:pStyle w:val="Heading1"/>
      </w:pPr>
      <w:r>
        <w:t xml:space="preserve">Cover Letter for Baker Position in Russia Saint Petersburg</w:t>
      </w:r>
    </w:p>
    <w:p>
      <w:pPr>
        <w:pStyle w:val="FirstParagraph"/>
      </w:pPr>
      <w:r>
        <w:t xml:space="preserve">Dear [Hiring Manager's Name],</w:t>
      </w:r>
    </w:p>
    <w:p>
      <w:pPr>
        <w:pStyle w:val="BodyText"/>
      </w:pPr>
      <w:r>
        <w:t xml:space="preserve">I am writing to express my enthusiastic interest in the Baker position at your esteemed establishment in Saint Petersburg, Russia. As a passionate and skilled professional with a deep appreciation for culinary arts, I am eager to contribute my expertise to your team while immersing myself in the rich gastronomic traditions of this historic city. Saint Petersburg, with its vibrant cultural heritage and timeless charm, has long inspired me to pursue a career that blends creativity, craftsmanship, and authenticity. I am confident that my background as a baker, combined with my dedication to quality and innovation, aligns perfectly with the values of your organization.</w:t>
      </w:r>
    </w:p>
    <w:bookmarkStart w:id="20" w:name="Xa75cc341a42f7c7679390f3d401c1aa5a6dc59d"/>
    <w:p>
      <w:pPr>
        <w:pStyle w:val="Heading2"/>
      </w:pPr>
      <w:r>
        <w:t xml:space="preserve">The Art of Baking: A Journey Rooted in Passion</w:t>
      </w:r>
    </w:p>
    <w:p>
      <w:pPr>
        <w:pStyle w:val="FirstParagraph"/>
      </w:pPr>
      <w:r>
        <w:t xml:space="preserve">For over [X years], I have dedicated myself to the art of baking, honing my skills in both traditional and contemporary techniques. My journey began in [previous location/restaurant/culinary school], where I developed a profound understanding of the intricate balance between flavor, texture, and presentation. As a baker, I take pride in crafting products that not only satisfy the palate but also evoke a sense of warmth and comfort. Whether it is the flaky layers of a perfectly baked pastry or the comforting aroma of freshly baked bread, every creation is an opportunity to connect with people through food.</w:t>
      </w:r>
    </w:p>
    <w:p>
      <w:pPr>
        <w:pStyle w:val="BodyText"/>
      </w:pPr>
      <w:r>
        <w:t xml:space="preserve">My expertise extends beyond the kitchen. I am well-versed in managing bakery operations, from menu development to inventory control, ensuring that every detail aligns with the highest standards of quality and efficiency. I thrive in fast-paced environments and am adept at adapting to the unique demands of a bakery, whether it is preparing for a busy morning rush or experimenting with seasonal specialties. My commitment to continuous learning has also led me to explore diverse baking techniques, including sourdough fermentation, artisanal bread-making, and the art of confectionery, all of which I believe are essential in delivering exceptional products.</w:t>
      </w:r>
    </w:p>
    <w:bookmarkEnd w:id="20"/>
    <w:bookmarkStart w:id="21" w:name="Xa6dd400a4d1aa1de2f3e720ad91d9422447d7f7"/>
    <w:p>
      <w:pPr>
        <w:pStyle w:val="Heading2"/>
      </w:pPr>
      <w:r>
        <w:t xml:space="preserve">Why Saint Petersburg? A Culinary Destination Like No Other</w:t>
      </w:r>
    </w:p>
    <w:p>
      <w:pPr>
        <w:pStyle w:val="FirstParagraph"/>
      </w:pPr>
      <w:r>
        <w:t xml:space="preserve">Russia’s cultural capital, Saint Petersburg, has always held a special place in my heart. Known for its imperial architecture, world-class museums, and a culinary scene that blends tradition with innovation, the city is a haven for food lovers. As a baker, I am particularly drawn to the opportunity to work in this dynamic environment, where the interplay of history and modernity inspires creativity. The city’s rich baking heritage—from the iconic black bread of Saint Petersburg to its beloved pastries and cakes—offers a unique canvas for culinary expression.</w:t>
      </w:r>
    </w:p>
    <w:p>
      <w:pPr>
        <w:pStyle w:val="BodyText"/>
      </w:pPr>
      <w:r>
        <w:t xml:space="preserve">I am especially excited about the chance to contribute to your bakery’s legacy by incorporating local ingredients and time-honored methods into my work. Russia’s diverse regions boast an array of flavors, from the hearty grains of the Volga Valley to the delicate fruits of the Caucasus, and I would be honored to explore these elements in my creations. My goal is not only to deliver delicious products but also to honor the cultural significance of food in Russian society.</w:t>
      </w:r>
    </w:p>
    <w:bookmarkEnd w:id="21"/>
    <w:bookmarkStart w:id="22" w:name="Xf3f441f098b97c4d5f3349710838ebf14a0892f"/>
    <w:p>
      <w:pPr>
        <w:pStyle w:val="Heading2"/>
      </w:pPr>
      <w:r>
        <w:t xml:space="preserve">Aligning with Your Vision: A Baker’s Commitment</w:t>
      </w:r>
    </w:p>
    <w:p>
      <w:pPr>
        <w:pStyle w:val="FirstParagraph"/>
      </w:pPr>
      <w:r>
        <w:t xml:space="preserve">Your bakery’s reputation for excellence and its dedication to quality resonates deeply with my own professional philosophy. I am particularly impressed by your focus on [mention a specific detail from the job posting or company website, e.g., "sustainable sourcing," "community engagement," or "traditional recipes"]. As a baker, I believe that every ingredient tells a story, and I am committed to sourcing the finest local produce and artisanal products to ensure that my creations reflect the authenticity of Saint Petersburg’s culinary identity.</w:t>
      </w:r>
    </w:p>
    <w:p>
      <w:pPr>
        <w:pStyle w:val="BodyText"/>
      </w:pPr>
      <w:r>
        <w:t xml:space="preserve">Moreover, I understand the importance of adapting to the unique needs of a global city like Saint Petersburg. Whether it is catering to international visitors seeking familiar flavors or introducing locals to new baking techniques, I am eager to play a role in fostering a welcoming and inclusive environment. My ability to communicate in [language(s), if applicable] and my cultural sensitivity further position me to thrive in this multicultural setting.</w:t>
      </w:r>
    </w:p>
    <w:bookmarkEnd w:id="22"/>
    <w:bookmarkStart w:id="23" w:name="X2f33b5d14e93647d3bbfe750c977caf4483fc06"/>
    <w:p>
      <w:pPr>
        <w:pStyle w:val="Heading2"/>
      </w:pPr>
      <w:r>
        <w:t xml:space="preserve">Personal Qualities: Dedication, Creativity, and Teamwork</w:t>
      </w:r>
    </w:p>
    <w:p>
      <w:pPr>
        <w:pStyle w:val="FirstParagraph"/>
      </w:pPr>
      <w:r>
        <w:t xml:space="preserve">Baking is not just a profession for me—it is a passion that drives me to strive for excellence every day. I approach each task with meticulous attention to detail, ensuring that every loaf of bread, pastry, or cake meets the highest standards. My creative spirit allows me to experiment with new ideas while respecting the foundations of traditional baking. At the same time, I value collaboration and believe that a bakery thrives on the synergy of its team members.</w:t>
      </w:r>
    </w:p>
    <w:p>
      <w:pPr>
        <w:pStyle w:val="BodyText"/>
      </w:pPr>
      <w:r>
        <w:t xml:space="preserve">Working in Saint Petersburg presents an exciting opportunity to grow both professionally and personally. I am eager to learn from your experienced team, share my own insights, and contribute to the vibrant food culture of this remarkable city. My ability to work under pressure, maintain a clean and organized workspace, and deliver exceptional service makes me well-suited for the demands of a busy bakery environment.</w:t>
      </w:r>
    </w:p>
    <w:bookmarkEnd w:id="23"/>
    <w:bookmarkStart w:id="24" w:name="X1aa9e67e90aeff1c30d936f5504ca7c18537436"/>
    <w:p>
      <w:pPr>
        <w:pStyle w:val="Heading2"/>
      </w:pPr>
      <w:r>
        <w:t xml:space="preserve">Conclusion: A Shared Vision for Excellence</w:t>
      </w:r>
    </w:p>
    <w:p>
      <w:pPr>
        <w:pStyle w:val="FirstParagraph"/>
      </w:pPr>
      <w:r>
        <w:t xml:space="preserve">In conclusion, I am confident that my skills, experience, and passion for baking make me an ideal candidate for this role. I am particularly enthusiastic about the opportunity to be part of your team in Saint Petersburg, where I can combine my expertise with the city’s rich culinary traditions to create memorable experiences for your customers. Thank you for considering my application. I would welcome the chance to discuss how my background and vision align with your bakery’s goals.</w:t>
      </w:r>
    </w:p>
    <w:p>
      <w:pPr>
        <w:pStyle w:val="BodyText"/>
      </w:pPr>
      <w:r>
        <w:t xml:space="preserve">Please find my resume attached for your review. I look forward to the possibility of contributing to the success of your establishment and experiencing the wonders of Saint Petersburg firsthand.</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Russia Saint Petersburg</dc:title>
  <dc:creator/>
  <dc:language>en</dc:language>
  <cp:keywords/>
  <dcterms:created xsi:type="dcterms:W3CDTF">2026-07-24T14:46:41Z</dcterms:created>
  <dcterms:modified xsi:type="dcterms:W3CDTF">2026-07-24T14:46:41Z</dcterms:modified>
</cp:coreProperties>
</file>

<file path=docProps/custom.xml><?xml version="1.0" encoding="utf-8"?>
<Properties xmlns="http://schemas.openxmlformats.org/officeDocument/2006/custom-properties" xmlns:vt="http://schemas.openxmlformats.org/officeDocument/2006/docPropsVTypes"/>
</file>